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p>
      <w:pPr>
        <w:pStyle w:val="FirstParagraph"/>
      </w:pPr>
      <w:r>
        <w:rPr>
          <w:bCs/>
          <w:b/>
        </w:rPr>
        <w:t xml:space="preserve">Your Name</w:t>
      </w:r>
      <w:r>
        <w:br/>
      </w:r>
      <w:r>
        <w:t xml:space="preserve">123 Innovation Drive</w:t>
      </w:r>
      <w:r>
        <w:br/>
      </w:r>
      <w:r>
        <w:t xml:space="preserve">San Francisco, CA 94105</w:t>
      </w:r>
      <w:r>
        <w:br/>
      </w:r>
      <w:r>
        <w:t xml:space="preserve">(555) 123-4567</w:t>
      </w:r>
      <w:r>
        <w:br/>
      </w:r>
      <w:r>
        <w:t xml:space="preserve">your.email@example.com</w:t>
      </w:r>
    </w:p>
    <w:p>
      <w:pPr>
        <w:pStyle w:val="BodyText"/>
      </w:pPr>
      <w:r>
        <w:t xml:space="preserve">Date: October 10, 2023</w:t>
      </w:r>
    </w:p>
    <w:p>
      <w:pPr>
        <w:pStyle w:val="BodyText"/>
      </w:pPr>
      <w:r>
        <w:rPr>
          <w:bCs/>
          <w:b/>
        </w:rPr>
        <w:t xml:space="preserve">Hiring Manager</w:t>
      </w:r>
      <w:r>
        <w:br/>
      </w:r>
      <w:r>
        <w:t xml:space="preserve">NextGen Motors Inc.</w:t>
      </w:r>
      <w:r>
        <w:br/>
      </w:r>
      <w:r>
        <w:t xml:space="preserve">456 Tech Boulevard</w:t>
      </w:r>
      <w:r>
        <w:br/>
      </w:r>
      <w:r>
        <w:t xml:space="preserve">San Francisco, CA 94107</w:t>
      </w:r>
    </w:p>
    <w:bookmarkStart w:id="20" w:name="X809b0f8bef3a662062a8f390f6a77262e6f327b"/>
    <w:p>
      <w:pPr>
        <w:pStyle w:val="Heading1"/>
      </w:pPr>
      <w:r>
        <w:t xml:space="preserve">Cover Letter for Automotive Engineer Position</w:t>
      </w:r>
    </w:p>
    <w:p>
      <w:pPr>
        <w:pStyle w:val="FirstParagraph"/>
      </w:pPr>
      <w:r>
        <w:t xml:space="preserve">Dear Hiring Manager,</w:t>
      </w:r>
    </w:p>
    <w:p>
      <w:pPr>
        <w:pStyle w:val="BodyText"/>
      </w:pPr>
      <w:r>
        <w:t xml:space="preserve">I am writing to express my enthusiastic interest in the Automotive Engineer position at NextGen Motors Inc. in the United States San Francisco. As a dedicated and innovative automotive engineer with a passion for advancing sustainable transportation solutions, I am eager to contribute my expertise to a forward-thinking organization like yours, located in one of the most dynamic hubs for technological innovation in the world.</w:t>
      </w:r>
    </w:p>
    <w:p>
      <w:pPr>
        <w:pStyle w:val="BodyText"/>
      </w:pPr>
      <w:r>
        <w:t xml:space="preserve">With over seven years of experience in automotive engineering, I have developed a strong foundation in vehicle design, powertrain systems, and cutting-edge technologies that align with the evolving needs of the industry. My career has been defined by a commitment to excellence, precision, and a deep understanding of both traditional and electric vehicle systems. The United States San Francisco region has long been at the forefront of automotive innovation, particularly in areas like autonomous driving, electrification, and eco-friendly manufacturing—values that resonate deeply with my professional philosophy.</w:t>
      </w:r>
    </w:p>
    <w:p>
      <w:pPr>
        <w:pStyle w:val="BodyText"/>
      </w:pPr>
      <w:r>
        <w:t xml:space="preserve">As an Automotive Engineer, I have consistently sought to bridge the gap between engineering excellence and environmental responsibility. For instance, during my tenure at a leading automotive firm in Silicon Valley, I led a team to optimize the energy efficiency of hybrid vehicle powertrains by integrating advanced battery management systems. This project not only reduced fuel consumption by 15% but also contributed to the company’s broader sustainability goals. Such experiences have solidified my belief that the future of automotive engineering lies in harmonizing technological advancement with environmental stewardship—a principle I am confident NextGen Motors Inc. embodies.</w:t>
      </w:r>
    </w:p>
    <w:p>
      <w:pPr>
        <w:pStyle w:val="BodyText"/>
      </w:pPr>
      <w:r>
        <w:t xml:space="preserve">San Francisco’s unique position as a melting pot of technology, culture, and innovation has always inspired me. The city’s emphasis on green initiatives and its role as a testing ground for next-generation mobility solutions make it an ideal location for automotive engineers who want to shape the future of transportation. I am particularly drawn to your company’s focus on developing electric vehicles that prioritize both performance and sustainability, which aligns perfectly with my own career trajectory. My ability to adapt to fast-paced environments and collaborate across multidisciplinary teams would enable me to thrive in San Francisco’s competitive yet collaborative automotive landscape.</w:t>
      </w:r>
    </w:p>
    <w:p>
      <w:pPr>
        <w:pStyle w:val="BodyText"/>
      </w:pPr>
      <w:r>
        <w:t xml:space="preserve">My technical expertise spans a wide range of areas critical to modern automotive engineering. I am proficient in CAD software, finite element analysis (FEA), and computational fluid dynamics (CFD) tools, which I have used to design lightweight components that enhance vehicle efficiency. Additionally, my hands-on experience with electric vehicle systems—including motor controllers, battery thermal management, and charging infrastructure—has equipped me to address the challenges of electrification head-on. I have also worked closely with regulatory bodies to ensure compliance with industry standards such as ISO 26262 for functional safety and EPA emissions guidelines.</w:t>
      </w:r>
    </w:p>
    <w:p>
      <w:pPr>
        <w:pStyle w:val="BodyText"/>
      </w:pPr>
      <w:r>
        <w:t xml:space="preserve">What sets me apart is my ability to think beyond technical specifications and consider the broader impact of automotive solutions. For example, I once collaborated with a cross-functional team in San Francisco to develop a modular vehicle platform that could be adapted for both commercial and consumer use. This project not only reduced development costs by 20% but also accelerated time-to-market, demonstrating my commitment to innovation and efficiency. Such achievements reflect my dedication to creating automotive solutions that are not only technologically advanced but also economically viable and environmentally conscious.</w:t>
      </w:r>
    </w:p>
    <w:p>
      <w:pPr>
        <w:pStyle w:val="BodyText"/>
      </w:pPr>
      <w:r>
        <w:t xml:space="preserve">Furthermore, my educational background in Mechanical Engineering from Stanford University has provided me with a rigorous foundation in both theoretical and applied sciences. I have also completed specialized training in autonomous vehicle systems through the University of California, Berkeley, which has deepened my understanding of the complex algorithms and sensor technologies driving this transformative industry. These qualifications, combined with my professional experience, position me to contribute meaningfully to your team’s goals.</w:t>
      </w:r>
    </w:p>
    <w:p>
      <w:pPr>
        <w:pStyle w:val="BodyText"/>
      </w:pPr>
      <w:r>
        <w:t xml:space="preserve">Choosing San Francisco as a career destination has always been a strategic decision for me. The city’s vibrant tech ecosystem, coupled with its progressive policies on sustainability and transportation, offers unparalleled opportunities for automotive engineers to push boundaries. I am particularly excited about the potential to work alongside industry leaders in the United States San Francisco area who are redefining what is possible in mobility. I am confident that my skills, passion for innovation, and alignment with your company’s vision make me a strong candidate for this role.</w:t>
      </w:r>
    </w:p>
    <w:p>
      <w:pPr>
        <w:pStyle w:val="BodyText"/>
      </w:pPr>
      <w:r>
        <w:t xml:space="preserve">Thank you for considering my application. I would welcome the opportunity to discuss how my background and aspirations align with the goals of NextGen Motors Inc. I am available at your convenience for an interview and can be reached at (555) 123-4567 or via email at your.email@example.com. I look forward to the possibility of contributing to your team’s continued success in shaping the future of automotive engineering in the United States San Francisco.</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4T06:12:40Z</dcterms:created>
  <dcterms:modified xsi:type="dcterms:W3CDTF">2026-07-24T06:12:40Z</dcterms:modified>
</cp:coreProperties>
</file>

<file path=docProps/custom.xml><?xml version="1.0" encoding="utf-8"?>
<Properties xmlns="http://schemas.openxmlformats.org/officeDocument/2006/custom-properties" xmlns:vt="http://schemas.openxmlformats.org/officeDocument/2006/docPropsVTypes"/>
</file>